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 w:val="36"/>
          <w:szCs w:val="20"/>
        </w:rPr>
        <w:t>The WRC Group of Companies</w:t>
      </w:r>
      <w:r w:rsidRPr="00426DD8">
        <w:rPr>
          <w:rFonts w:ascii="Times New Roman" w:eastAsia="Times New Roman" w:hAnsi="Times New Roman" w:cs="Times New Roman"/>
          <w:color w:val="000000"/>
          <w:sz w:val="28"/>
          <w:szCs w:val="20"/>
        </w:rPr>
        <w:tab/>
      </w:r>
      <w:r w:rsidRPr="00426DD8">
        <w:rPr>
          <w:rFonts w:ascii="Times New Roman" w:eastAsia="Times New Roman" w:hAnsi="Times New Roman" w:cs="Times New Roman"/>
          <w:color w:val="000000"/>
          <w:sz w:val="28"/>
          <w:szCs w:val="20"/>
        </w:rPr>
        <w:tab/>
      </w:r>
      <w:r w:rsidRPr="00426DD8">
        <w:rPr>
          <w:rFonts w:ascii="Times New Roman" w:eastAsia="Times New Roman" w:hAnsi="Times New Roman" w:cs="Times New Roman"/>
          <w:color w:val="000000"/>
          <w:sz w:val="28"/>
          <w:szCs w:val="20"/>
        </w:rPr>
        <w:tab/>
      </w:r>
      <w:r w:rsidRPr="00426DD8">
        <w:rPr>
          <w:rFonts w:ascii="Times New Roman" w:eastAsia="Times New Roman" w:hAnsi="Times New Roman" w:cs="Times New Roman"/>
          <w:color w:val="000000"/>
          <w:sz w:val="28"/>
          <w:szCs w:val="20"/>
        </w:rPr>
        <w:tab/>
      </w:r>
      <w:r w:rsidRPr="00426DD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age </w:t>
      </w:r>
      <w:r w:rsidRPr="00426DD8">
        <w:rPr>
          <w:rFonts w:ascii="Courier" w:eastAsia="Times New Roman" w:hAnsi="Courier" w:cs="Times New Roman"/>
          <w:noProof/>
          <w:color w:val="000000"/>
          <w:sz w:val="20"/>
          <w:szCs w:val="20"/>
        </w:rPr>
        <w:t>1</w:t>
      </w:r>
      <w:r w:rsidRPr="00426DD8">
        <w:rPr>
          <w:rFonts w:ascii="Courier" w:eastAsia="Times New Roman" w:hAnsi="Courier" w:cs="Times New Roman"/>
          <w:color w:val="000000"/>
          <w:sz w:val="20"/>
          <w:szCs w:val="20"/>
        </w:rPr>
        <w:t xml:space="preserve"> of 1</w:t>
      </w:r>
    </w:p>
    <w:p w:rsidR="00426DD8" w:rsidRPr="00426DD8" w:rsidRDefault="00426DD8" w:rsidP="00426DD8">
      <w:pPr>
        <w:tabs>
          <w:tab w:val="center" w:pos="4320"/>
          <w:tab w:val="left" w:pos="5820"/>
        </w:tabs>
        <w:spacing w:after="0" w:line="240" w:lineRule="auto"/>
        <w:rPr>
          <w:rFonts w:ascii="Baskerville" w:eastAsia="Times New Roman" w:hAnsi="Baskerville" w:cs="Times New Roman"/>
          <w:color w:val="C0C0C0"/>
          <w:sz w:val="18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 w:val="28"/>
          <w:szCs w:val="20"/>
        </w:rPr>
        <w:t>Job Description</w:t>
      </w:r>
      <w:r w:rsidRPr="00426DD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color w:val="C0C0C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color w:val="C0C0C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color w:val="C0C0C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riginal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02.05.18</w:t>
      </w:r>
    </w:p>
    <w:p w:rsidR="00426DD8" w:rsidRPr="00426DD8" w:rsidRDefault="00426DD8" w:rsidP="00426DD8">
      <w:pPr>
        <w:tabs>
          <w:tab w:val="center" w:pos="4320"/>
          <w:tab w:val="left" w:pos="5820"/>
        </w:tabs>
        <w:spacing w:after="0" w:line="240" w:lineRule="auto"/>
        <w:rPr>
          <w:rFonts w:ascii="Baskerville" w:eastAsia="Times New Roman" w:hAnsi="Baskerville" w:cs="Times New Roman"/>
          <w:color w:val="000000"/>
          <w:sz w:val="18"/>
          <w:szCs w:val="20"/>
        </w:rPr>
      </w:pPr>
      <w:r w:rsidRPr="00426DD8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3CF7CA" wp14:editId="4BFAFD70">
                <wp:simplePos x="0" y="0"/>
                <wp:positionH relativeFrom="column">
                  <wp:posOffset>0</wp:posOffset>
                </wp:positionH>
                <wp:positionV relativeFrom="paragraph">
                  <wp:posOffset>69215</wp:posOffset>
                </wp:positionV>
                <wp:extent cx="6286500" cy="0"/>
                <wp:effectExtent l="57150" t="59690" r="57150" b="5461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 type="oval" w="med" len="med"/>
                          <a:tailEnd type="oval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45pt" to="49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" strokeweight="1pt">
                <v:stroke startarrow="oval" endarrow="oval"/>
              </v:line>
            </w:pict>
          </mc:Fallback>
        </mc:AlternateContent>
      </w:r>
    </w:p>
    <w:p w:rsidR="00426DD8" w:rsidRPr="00426DD8" w:rsidRDefault="00426DD8" w:rsidP="00426DD8">
      <w:pPr>
        <w:spacing w:after="0" w:line="240" w:lineRule="auto"/>
        <w:rPr>
          <w:rFonts w:ascii="Verdana" w:eastAsia="Times New Roman" w:hAnsi="Verdana" w:cs="Times New Roman"/>
          <w:color w:val="000000"/>
          <w:sz w:val="16"/>
          <w:szCs w:val="20"/>
        </w:rPr>
      </w:pPr>
    </w:p>
    <w:p w:rsidR="00426DD8" w:rsidRPr="00426DD8" w:rsidRDefault="00426DD8" w:rsidP="00426DD8">
      <w:pPr>
        <w:adjustRightInd w:val="0"/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            Review Form #2</w:t>
      </w:r>
    </w:p>
    <w:p w:rsidR="00426DD8" w:rsidRPr="00426DD8" w:rsidRDefault="00426DD8" w:rsidP="00426DD8">
      <w:pPr>
        <w:tabs>
          <w:tab w:val="left" w:pos="720"/>
        </w:tabs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ssistant Account Manager</w:t>
      </w:r>
    </w:p>
    <w:p w:rsidR="00426DD8" w:rsidRPr="00426DD8" w:rsidRDefault="00426DD8" w:rsidP="00426DD8">
      <w:pPr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Reports To:  Vice President of WRC Agency </w:t>
      </w:r>
    </w:p>
    <w:p w:rsidR="00426DD8" w:rsidRPr="00426DD8" w:rsidRDefault="00426DD8" w:rsidP="00426DD8">
      <w:pPr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on Exempt Position (subject to overtime) </w:t>
      </w:r>
    </w:p>
    <w:p w:rsidR="00426DD8" w:rsidRPr="00426DD8" w:rsidRDefault="00426DD8" w:rsidP="00426DD8">
      <w:pPr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426DD8" w:rsidRPr="00426DD8" w:rsidRDefault="00426DD8" w:rsidP="00426DD8">
      <w:pPr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DUCATIONAL REQUIREMENTS: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High school diploma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Strong verbal and written skills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rFonts w:ascii="Times New Roman" w:eastAsia="Times New Roman" w:hAnsi="Times New Roman" w:cs="Times New Roman"/>
          <w:color w:val="000000"/>
          <w:szCs w:val="20"/>
        </w:rPr>
        <w:t>Licensed in Property &amp; Casualty Insurance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Cs w:val="20"/>
        </w:rPr>
      </w:pPr>
      <w:bookmarkStart w:id="0" w:name="_GoBack"/>
      <w:bookmarkEnd w:id="0"/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IFTING REQUIREMENTS:</w:t>
      </w:r>
      <w:r w:rsidRPr="00426DD8">
        <w:rPr>
          <w:rFonts w:ascii="Times New Roman" w:eastAsia="Times New Roman" w:hAnsi="Times New Roman" w:cs="Times New Roman"/>
          <w:color w:val="000000"/>
          <w:szCs w:val="20"/>
        </w:rPr>
        <w:t xml:space="preserve">  None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Cs w:val="20"/>
        </w:rPr>
      </w:pP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32"/>
        </w:rPr>
      </w:pPr>
      <w:r w:rsidRPr="00426DD8">
        <w:rPr>
          <w:rFonts w:ascii="Times New Roman" w:eastAsia="Times New Roman" w:hAnsi="Times New Roman" w:cs="Times New Roman"/>
          <w:b/>
          <w:bCs/>
          <w:color w:val="000000"/>
          <w:szCs w:val="32"/>
        </w:rPr>
        <w:t>PRIMARY DUTIES: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Run daily reports and process in TAM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 xml:space="preserve">Process all personal lines renewals, endorsements, cancels, rescissions, and new business in TAM 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Forward policy documentation to agents</w:t>
      </w:r>
    </w:p>
    <w:p w:rsid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Follow up on underwriting requests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rFonts w:ascii="Times New Roman" w:eastAsia="Times New Roman" w:hAnsi="Times New Roman" w:cs="Times New Roman"/>
          <w:color w:val="000000"/>
          <w:szCs w:val="20"/>
        </w:rPr>
        <w:t>Receive, research, and answer customer and agent inquiries and requests regarding accounts, products, rates, and services offered</w:t>
      </w:r>
      <w:r w:rsidRPr="00426DD8">
        <w:rPr>
          <w:rFonts w:ascii="Times New Roman" w:eastAsia="Times New Roman" w:hAnsi="Times New Roman" w:cs="Times New Roman"/>
          <w:color w:val="000000"/>
          <w:szCs w:val="20"/>
        </w:rPr>
        <w:t xml:space="preserve"> 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Document all activities in TAM and make sure that open activities are reviewed and acted upon in a timely manner</w:t>
      </w:r>
    </w:p>
    <w:p w:rsid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rFonts w:ascii="Times New Roman" w:eastAsia="Times New Roman" w:hAnsi="Times New Roman" w:cs="Times New Roman"/>
          <w:color w:val="000000"/>
          <w:szCs w:val="20"/>
        </w:rPr>
        <w:t>Follow up on proposals not sold, and policies that have not renewed.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Enter in all claims information as received from carriers into TAM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Review Monthly Expiration report and process in TAM</w:t>
      </w:r>
    </w:p>
    <w:p w:rsid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 xml:space="preserve">Remain current on changes in underwriting rules, procedures, policies, and products offered 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Provide excellent phone and direct contract service to clients, agents, and prospects</w:t>
      </w:r>
    </w:p>
    <w:p w:rsidR="00426DD8" w:rsidRP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Provide back-up assistance to the Front Desk as needed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CONDARY DUTIES</w:t>
      </w:r>
      <w:r w:rsidRPr="00426D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426DD8" w:rsidRDefault="00426DD8" w:rsidP="00426DD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rFonts w:ascii="Times New Roman" w:eastAsia="Times New Roman" w:hAnsi="Times New Roman" w:cs="Times New Roman"/>
          <w:color w:val="000000"/>
          <w:szCs w:val="20"/>
        </w:rPr>
        <w:t>Quote, service, and sell new and existing personal lines business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  <w:szCs w:val="20"/>
        </w:rPr>
      </w:pPr>
      <w:r w:rsidRPr="00426DD8">
        <w:rPr>
          <w:rFonts w:ascii="Times New Roman" w:eastAsia="Times New Roman" w:hAnsi="Times New Roman" w:cs="Times New Roman"/>
          <w:color w:val="000000"/>
          <w:szCs w:val="20"/>
        </w:rPr>
        <w:t>Create and update Quote forms and other pre-fill forms as needed</w:t>
      </w:r>
    </w:p>
    <w:p w:rsidR="00426DD8" w:rsidRPr="00426DD8" w:rsidRDefault="00426DD8" w:rsidP="00426D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426DD8">
        <w:rPr>
          <w:rFonts w:ascii="Times New Roman" w:eastAsia="Times New Roman" w:hAnsi="Times New Roman" w:cs="Times New Roman"/>
          <w:color w:val="000000"/>
        </w:rPr>
        <w:t>Other duties as assigned by the Vice President of WRC Agency</w:t>
      </w:r>
    </w:p>
    <w:p w:rsidR="00426DD8" w:rsidRPr="00426DD8" w:rsidRDefault="00426DD8" w:rsidP="00426DD8">
      <w:pPr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6DD8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8644D4" w:rsidRDefault="008644D4"/>
    <w:sectPr w:rsidR="00864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askerville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tDQyNja0MDM2NzZR0lEKTi0uzszPAykwrAUAT5d8iSwAAAA="/>
  </w:docVars>
  <w:rsids>
    <w:rsidRoot w:val="00426DD8"/>
    <w:rsid w:val="00035BED"/>
    <w:rsid w:val="00426DD8"/>
    <w:rsid w:val="00437F93"/>
    <w:rsid w:val="005A36FA"/>
    <w:rsid w:val="006F55A3"/>
    <w:rsid w:val="007315A3"/>
    <w:rsid w:val="00864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88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9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M. Mohrbacher</dc:creator>
  <cp:lastModifiedBy>Melanie A. Cannon</cp:lastModifiedBy>
  <cp:revision>2</cp:revision>
  <dcterms:created xsi:type="dcterms:W3CDTF">2018-02-06T14:17:00Z</dcterms:created>
  <dcterms:modified xsi:type="dcterms:W3CDTF">2018-02-06T14:17:00Z</dcterms:modified>
</cp:coreProperties>
</file>